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E945636" w:rsidR="004F1CD0" w:rsidRDefault="00732454" w:rsidP="00725C88">
      <w:pPr>
        <w:jc w:val="center"/>
        <w:rPr>
          <w:sz w:val="36"/>
          <w:szCs w:val="36"/>
          <w:lang w:val="en-GB"/>
        </w:rPr>
      </w:pPr>
      <w:r>
        <w:rPr>
          <w:sz w:val="36"/>
          <w:szCs w:val="36"/>
          <w:lang w:val="en-GB"/>
        </w:rPr>
        <w:t>Main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F92141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32454">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32454">
        <w:rPr>
          <w:sz w:val="22"/>
          <w:szCs w:val="22"/>
          <w:lang w:val="en-GB"/>
        </w:rPr>
        <w:t>30 days</w:t>
      </w:r>
      <w:r w:rsidR="008602E9">
        <w:rPr>
          <w:sz w:val="22"/>
          <w:szCs w:val="22"/>
          <w:lang w:val="en-GB"/>
        </w:rPr>
        <w:t xml:space="preserve"> </w:t>
      </w:r>
      <w:r w:rsidR="006F7182">
        <w:rPr>
          <w:sz w:val="22"/>
          <w:szCs w:val="22"/>
          <w:lang w:val="en-GB"/>
        </w:rPr>
        <w:t xml:space="preserve">from the </w:t>
      </w:r>
      <w:r w:rsidR="00AE2FA4">
        <w:rPr>
          <w:sz w:val="22"/>
          <w:szCs w:val="22"/>
          <w:lang w:val="en-GB"/>
        </w:rPr>
        <w:t>termination of the Tenancy</w:t>
      </w:r>
      <w:r w:rsidR="00732454">
        <w:rPr>
          <w:sz w:val="22"/>
          <w:szCs w:val="22"/>
          <w:lang w:val="en-GB"/>
        </w:rPr>
        <w:t xml:space="preserve"> if the Lease is a fixed period and 21 days if the Lease is a tenancy at will.</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6EA46" w14:textId="77777777" w:rsidR="00006F41" w:rsidRDefault="00006F41" w:rsidP="00CB37D9">
      <w:pPr>
        <w:spacing w:after="0" w:line="240" w:lineRule="auto"/>
      </w:pPr>
      <w:r>
        <w:separator/>
      </w:r>
    </w:p>
  </w:endnote>
  <w:endnote w:type="continuationSeparator" w:id="0">
    <w:p w14:paraId="47FB884A" w14:textId="77777777" w:rsidR="00006F41" w:rsidRDefault="00006F4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2609A" w14:textId="77777777" w:rsidR="00AB083A" w:rsidRDefault="00AB0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27CFAB" w:rsidR="00CB37D9" w:rsidRPr="00AB083A" w:rsidRDefault="00CB37D9" w:rsidP="00AB08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4673D" w14:textId="77777777" w:rsidR="00AB083A" w:rsidRDefault="00AB0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67112" w14:textId="77777777" w:rsidR="00006F41" w:rsidRDefault="00006F41" w:rsidP="00CB37D9">
      <w:pPr>
        <w:spacing w:after="0" w:line="240" w:lineRule="auto"/>
      </w:pPr>
      <w:r>
        <w:separator/>
      </w:r>
    </w:p>
  </w:footnote>
  <w:footnote w:type="continuationSeparator" w:id="0">
    <w:p w14:paraId="7BC22AFE" w14:textId="77777777" w:rsidR="00006F41" w:rsidRDefault="00006F4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7B553" w14:textId="77777777" w:rsidR="00AB083A" w:rsidRDefault="00AB08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62692C" w:rsidR="00AD6FC0" w:rsidRPr="00AB083A" w:rsidRDefault="00AD6FC0" w:rsidP="00AB08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5D356" w14:textId="77777777" w:rsidR="00AB083A" w:rsidRDefault="00AB08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9867811">
    <w:abstractNumId w:val="0"/>
  </w:num>
  <w:num w:numId="2" w16cid:durableId="1749300438">
    <w:abstractNumId w:val="3"/>
  </w:num>
  <w:num w:numId="3" w16cid:durableId="246227668">
    <w:abstractNumId w:val="1"/>
  </w:num>
  <w:num w:numId="4" w16cid:durableId="11036465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6F41"/>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1F1098"/>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32454"/>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B083A"/>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7</Words>
  <Characters>7454</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4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